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4fe4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50fa8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22f65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7:49:57Z</dcterms:created>
  <dcterms:modified xsi:type="dcterms:W3CDTF">2022-01-30T17:49:57Z</dcterms:modified>
</cp:coreProperties>
</file>